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308E9" w14:textId="77777777" w:rsidR="00B5593F" w:rsidRPr="002C0421" w:rsidRDefault="00B5593F" w:rsidP="00B831EF">
      <w:pPr>
        <w:pStyle w:val="BodyText"/>
        <w:spacing w:line="160" w:lineRule="exact"/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bottom w:w="57" w:type="dxa"/>
        </w:tblCellMar>
        <w:tblLook w:val="01E0" w:firstRow="1" w:lastRow="1" w:firstColumn="1" w:lastColumn="1" w:noHBand="0" w:noVBand="0"/>
      </w:tblPr>
      <w:tblGrid>
        <w:gridCol w:w="1943"/>
        <w:gridCol w:w="7686"/>
      </w:tblGrid>
      <w:tr w:rsidR="00743134" w:rsidRPr="00240DD2" w14:paraId="57783085" w14:textId="77777777" w:rsidTr="00743134">
        <w:trPr>
          <w:trHeight w:val="907"/>
        </w:trPr>
        <w:tc>
          <w:tcPr>
            <w:tcW w:w="1009" w:type="pct"/>
            <w:vAlign w:val="center"/>
          </w:tcPr>
          <w:p w14:paraId="2E59BE05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제목</w:t>
            </w:r>
          </w:p>
        </w:tc>
        <w:tc>
          <w:tcPr>
            <w:tcW w:w="3991" w:type="pct"/>
            <w:vAlign w:val="center"/>
          </w:tcPr>
          <w:p w14:paraId="43DB8488" w14:textId="76687480" w:rsidR="00743134" w:rsidRPr="00240DD2" w:rsidRDefault="00C060C7" w:rsidP="00743134">
            <w:pPr>
              <w:spacing w:line="400" w:lineRule="atLeast"/>
              <w:jc w:val="left"/>
              <w:rPr>
                <w:rFonts w:ascii="굴림" w:eastAsia="굴림" w:hAnsi="굴림"/>
                <w:b/>
              </w:rPr>
            </w:pPr>
            <w:r>
              <w:rPr>
                <w:rFonts w:ascii="굴림" w:eastAsia="굴림" w:hAnsi="굴림"/>
                <w:b/>
              </w:rPr>
              <w:t>Python</w:t>
            </w:r>
            <w:r w:rsidR="00E01021">
              <w:rPr>
                <w:rFonts w:ascii="굴림" w:eastAsia="굴림" w:hAnsi="굴림"/>
                <w:b/>
              </w:rPr>
              <w:t xml:space="preserve"> : Basics</w:t>
            </w:r>
          </w:p>
        </w:tc>
      </w:tr>
      <w:tr w:rsidR="00743134" w:rsidRPr="00240DD2" w14:paraId="0D6DB348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38EA335C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일시</w:t>
            </w:r>
          </w:p>
        </w:tc>
        <w:tc>
          <w:tcPr>
            <w:tcW w:w="3991" w:type="pct"/>
            <w:vAlign w:val="center"/>
          </w:tcPr>
          <w:p w14:paraId="0BC1307C" w14:textId="1F2F8679" w:rsidR="00743134" w:rsidRPr="00240DD2" w:rsidRDefault="00E01021" w:rsidP="00D57D3F">
            <w:pPr>
              <w:tabs>
                <w:tab w:val="left" w:pos="4875"/>
              </w:tabs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2</w:t>
            </w:r>
            <w:r w:rsidR="00C009CD">
              <w:rPr>
                <w:rFonts w:eastAsia="굴림"/>
              </w:rPr>
              <w:t>8</w:t>
            </w:r>
            <w:r>
              <w:rPr>
                <w:rFonts w:eastAsia="굴림"/>
              </w:rPr>
              <w:t xml:space="preserve"> OCT 2021</w:t>
            </w:r>
          </w:p>
        </w:tc>
      </w:tr>
      <w:tr w:rsidR="00743134" w:rsidRPr="00240DD2" w14:paraId="490E9806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44838768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장소</w:t>
            </w:r>
          </w:p>
        </w:tc>
        <w:tc>
          <w:tcPr>
            <w:tcW w:w="3991" w:type="pct"/>
            <w:vAlign w:val="center"/>
          </w:tcPr>
          <w:p w14:paraId="04EE67BE" w14:textId="4256260D" w:rsidR="00743134" w:rsidRPr="002E5559" w:rsidRDefault="00E01021" w:rsidP="00743134">
            <w:pPr>
              <w:tabs>
                <w:tab w:val="left" w:pos="4875"/>
              </w:tabs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YGL-C1</w:t>
            </w:r>
          </w:p>
        </w:tc>
      </w:tr>
      <w:tr w:rsidR="00743134" w:rsidRPr="00240DD2" w14:paraId="048FE59D" w14:textId="77777777" w:rsidTr="00743134">
        <w:trPr>
          <w:trHeight w:val="454"/>
        </w:trPr>
        <w:tc>
          <w:tcPr>
            <w:tcW w:w="5000" w:type="pct"/>
            <w:gridSpan w:val="2"/>
            <w:vAlign w:val="center"/>
          </w:tcPr>
          <w:p w14:paraId="4FEAFA44" w14:textId="77777777" w:rsidR="00743134" w:rsidRPr="00743134" w:rsidRDefault="00743134" w:rsidP="00743134">
            <w:pPr>
              <w:tabs>
                <w:tab w:val="left" w:pos="4875"/>
              </w:tabs>
              <w:ind w:firstLineChars="100" w:firstLine="220"/>
              <w:jc w:val="center"/>
              <w:rPr>
                <w:rFonts w:eastAsia="굴림"/>
                <w:b/>
                <w:sz w:val="22"/>
              </w:rPr>
            </w:pPr>
            <w:r w:rsidRPr="00743134">
              <w:rPr>
                <w:rFonts w:eastAsia="굴림" w:hint="eastAsia"/>
                <w:b/>
                <w:sz w:val="22"/>
              </w:rPr>
              <w:t>교육</w:t>
            </w:r>
            <w:r w:rsidRPr="00743134">
              <w:rPr>
                <w:rFonts w:eastAsia="굴림" w:hint="eastAsia"/>
                <w:b/>
                <w:sz w:val="22"/>
              </w:rPr>
              <w:t xml:space="preserve"> </w:t>
            </w:r>
            <w:r w:rsidRPr="00743134">
              <w:rPr>
                <w:rFonts w:eastAsia="굴림" w:hint="eastAsia"/>
                <w:b/>
                <w:sz w:val="22"/>
              </w:rPr>
              <w:t>내용</w:t>
            </w:r>
          </w:p>
        </w:tc>
      </w:tr>
      <w:tr w:rsidR="00743134" w:rsidRPr="00240DD2" w14:paraId="31DB279B" w14:textId="77777777" w:rsidTr="00743134">
        <w:trPr>
          <w:trHeight w:val="4508"/>
        </w:trPr>
        <w:tc>
          <w:tcPr>
            <w:tcW w:w="1009" w:type="pct"/>
            <w:vAlign w:val="center"/>
          </w:tcPr>
          <w:p w14:paraId="1F686286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t>오전</w:t>
            </w:r>
          </w:p>
        </w:tc>
        <w:tc>
          <w:tcPr>
            <w:tcW w:w="3991" w:type="pct"/>
            <w:vAlign w:val="center"/>
          </w:tcPr>
          <w:p w14:paraId="4C89DB0E" w14:textId="7C79477F" w:rsidR="001D3D21" w:rsidRDefault="00A16035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Binary digit</w:t>
            </w:r>
          </w:p>
          <w:p w14:paraId="53B8DC54" w14:textId="77C30FC1" w:rsidR="00A16035" w:rsidRDefault="00A16035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Programming language</w:t>
            </w:r>
            <w:r w:rsidR="0098054A">
              <w:rPr>
                <w:rFonts w:ascii="굴림" w:eastAsia="굴림" w:hAnsi="굴림"/>
              </w:rPr>
              <w:t xml:space="preserve"> ex) Python : </w:t>
            </w:r>
            <w:r w:rsidR="007708FC">
              <w:rPr>
                <w:rFonts w:ascii="굴림" w:eastAsia="굴림" w:hAnsi="굴림"/>
              </w:rPr>
              <w:t>10 to 350 times slower than C</w:t>
            </w:r>
          </w:p>
          <w:p w14:paraId="1140610B" w14:textId="695BE9AD" w:rsidR="008F3D18" w:rsidRPr="008F3D18" w:rsidRDefault="008F3D18" w:rsidP="008F3D18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C : Compiler</w:t>
            </w:r>
            <w:r w:rsidR="00501DA1">
              <w:rPr>
                <w:rFonts w:ascii="굴림" w:eastAsia="굴림" w:hAnsi="굴림"/>
              </w:rPr>
              <w:t>(Ready-made</w:t>
            </w:r>
            <w:r w:rsidR="000E576A">
              <w:rPr>
                <w:rFonts w:ascii="굴림" w:eastAsia="굴림" w:hAnsi="굴림"/>
              </w:rPr>
              <w:t>, no need to interpret</w:t>
            </w:r>
            <w:r w:rsidR="00501DA1">
              <w:rPr>
                <w:rFonts w:ascii="굴림" w:eastAsia="굴림" w:hAnsi="굴림"/>
              </w:rPr>
              <w:t>)</w:t>
            </w:r>
            <w:r>
              <w:rPr>
                <w:rFonts w:ascii="굴림" w:eastAsia="굴림" w:hAnsi="굴림"/>
              </w:rPr>
              <w:t xml:space="preserve">, </w:t>
            </w:r>
            <w:r w:rsidR="00501DA1">
              <w:rPr>
                <w:rFonts w:ascii="굴림" w:eastAsia="굴림" w:hAnsi="굴림"/>
              </w:rPr>
              <w:t xml:space="preserve">Python : </w:t>
            </w:r>
            <w:r>
              <w:rPr>
                <w:rFonts w:ascii="굴림" w:eastAsia="굴림" w:hAnsi="굴림"/>
              </w:rPr>
              <w:t>Interpreter</w:t>
            </w:r>
          </w:p>
          <w:p w14:paraId="1FDC2A19" w14:textId="0BB6E7F5" w:rsidR="00A16035" w:rsidRDefault="00A16035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ource code</w:t>
            </w:r>
          </w:p>
          <w:p w14:paraId="02ED6392" w14:textId="6811890A" w:rsidR="005D3B13" w:rsidRDefault="005D3B13" w:rsidP="00A16035">
            <w:pPr>
              <w:jc w:val="left"/>
              <w:rPr>
                <w:rFonts w:ascii="굴림" w:eastAsia="굴림" w:hAnsi="굴림"/>
              </w:rPr>
            </w:pPr>
          </w:p>
          <w:p w14:paraId="03C33CE6" w14:textId="2F519BC0" w:rsidR="005D3B13" w:rsidRDefault="005D3B13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Anaconda : already includes Python</w:t>
            </w:r>
          </w:p>
          <w:p w14:paraId="68D0EE23" w14:textId="324CA94E" w:rsidR="003A719A" w:rsidRDefault="003A719A" w:rsidP="00A16035">
            <w:pPr>
              <w:jc w:val="left"/>
              <w:rPr>
                <w:rFonts w:ascii="굴림" w:eastAsia="굴림" w:hAnsi="굴림"/>
              </w:rPr>
            </w:pPr>
          </w:p>
          <w:p w14:paraId="4207E117" w14:textId="0968DD91" w:rsidR="003A719A" w:rsidRDefault="003A719A" w:rsidP="00A16035">
            <w:pPr>
              <w:jc w:val="left"/>
              <w:rPr>
                <w:rFonts w:ascii="굴림" w:eastAsia="굴림" w:hAnsi="굴림"/>
              </w:rPr>
            </w:pPr>
            <w:proofErr w:type="spellStart"/>
            <w:r>
              <w:rPr>
                <w:rFonts w:ascii="굴림" w:eastAsia="굴림" w:hAnsi="굴림"/>
              </w:rPr>
              <w:t>Jup</w:t>
            </w:r>
            <w:r w:rsidR="002B4D85">
              <w:rPr>
                <w:rFonts w:ascii="굴림" w:eastAsia="굴림" w:hAnsi="굴림"/>
              </w:rPr>
              <w:t>y</w:t>
            </w:r>
            <w:r>
              <w:rPr>
                <w:rFonts w:ascii="굴림" w:eastAsia="굴림" w:hAnsi="굴림"/>
              </w:rPr>
              <w:t>ter</w:t>
            </w:r>
            <w:proofErr w:type="spellEnd"/>
            <w:r w:rsidR="00A6611C">
              <w:rPr>
                <w:rFonts w:ascii="굴림" w:eastAsia="굴림" w:hAnsi="굴림"/>
              </w:rPr>
              <w:t xml:space="preserve"> : .</w:t>
            </w:r>
            <w:proofErr w:type="spellStart"/>
            <w:r w:rsidR="00A6611C">
              <w:rPr>
                <w:rFonts w:ascii="굴림" w:eastAsia="굴림" w:hAnsi="굴림"/>
              </w:rPr>
              <w:t>ipynb</w:t>
            </w:r>
            <w:proofErr w:type="spellEnd"/>
            <w:r w:rsidR="00BD2F26">
              <w:rPr>
                <w:rFonts w:ascii="굴림" w:eastAsia="굴림" w:hAnsi="굴림"/>
              </w:rPr>
              <w:br/>
            </w:r>
            <w:r>
              <w:rPr>
                <w:rFonts w:ascii="굴림" w:eastAsia="굴림" w:hAnsi="굴림"/>
              </w:rPr>
              <w:t>Shell : Shift + Enter -&gt; Run</w:t>
            </w:r>
            <w:r w:rsidR="0046750C">
              <w:rPr>
                <w:rFonts w:ascii="굴림" w:eastAsia="굴림" w:hAnsi="굴림"/>
              </w:rPr>
              <w:t xml:space="preserve"> + Add new shell</w:t>
            </w:r>
            <w:r w:rsidR="0046750C">
              <w:rPr>
                <w:rFonts w:ascii="굴림" w:eastAsia="굴림" w:hAnsi="굴림"/>
              </w:rPr>
              <w:br/>
              <w:t xml:space="preserve">      </w:t>
            </w:r>
            <w:proofErr w:type="spellStart"/>
            <w:r w:rsidR="0046750C">
              <w:rPr>
                <w:rFonts w:ascii="굴림" w:eastAsia="굴림" w:hAnsi="굴림"/>
              </w:rPr>
              <w:t>Crtl</w:t>
            </w:r>
            <w:proofErr w:type="spellEnd"/>
            <w:r w:rsidR="0046750C">
              <w:rPr>
                <w:rFonts w:ascii="굴림" w:eastAsia="굴림" w:hAnsi="굴림"/>
              </w:rPr>
              <w:t xml:space="preserve"> + Enter -&gt; Run only</w:t>
            </w:r>
          </w:p>
          <w:p w14:paraId="779D59C4" w14:textId="77777777" w:rsidR="00F57BC3" w:rsidRDefault="00F57BC3" w:rsidP="00A16035">
            <w:pPr>
              <w:jc w:val="left"/>
              <w:rPr>
                <w:rFonts w:ascii="굴림" w:eastAsia="굴림" w:hAnsi="굴림"/>
              </w:rPr>
            </w:pPr>
          </w:p>
          <w:p w14:paraId="5770AAD5" w14:textId="25C7A8A4" w:rsidR="00BD2F26" w:rsidRDefault="0085206E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Black window : Interpreter</w:t>
            </w:r>
            <w:r w:rsidR="00E30E7C">
              <w:rPr>
                <w:rFonts w:ascii="굴림" w:eastAsia="굴림" w:hAnsi="굴림"/>
              </w:rPr>
              <w:t xml:space="preserve"> : </w:t>
            </w:r>
            <w:proofErr w:type="spellStart"/>
            <w:r w:rsidR="00E30E7C">
              <w:rPr>
                <w:rFonts w:ascii="굴림" w:eastAsia="굴림" w:hAnsi="굴림"/>
              </w:rPr>
              <w:t>Crtl</w:t>
            </w:r>
            <w:proofErr w:type="spellEnd"/>
            <w:r w:rsidR="00E30E7C">
              <w:rPr>
                <w:rFonts w:ascii="굴림" w:eastAsia="굴림" w:hAnsi="굴림"/>
              </w:rPr>
              <w:t xml:space="preserve"> + c : Exit</w:t>
            </w:r>
          </w:p>
          <w:p w14:paraId="2DB1357B" w14:textId="4E8FDEBA" w:rsidR="00AE481A" w:rsidRDefault="007B648A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egmented into Command mode and Editor mode</w:t>
            </w:r>
            <w:r w:rsidR="001D69B6">
              <w:rPr>
                <w:rFonts w:ascii="굴림" w:eastAsia="굴림" w:hAnsi="굴림"/>
              </w:rPr>
              <w:t xml:space="preserve"> : ESC</w:t>
            </w:r>
          </w:p>
          <w:p w14:paraId="1A5DBDCF" w14:textId="24D007C3" w:rsidR="007B648A" w:rsidRDefault="00C060C7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M : markdown</w:t>
            </w:r>
          </w:p>
          <w:p w14:paraId="5BC68746" w14:textId="1AEF57A6" w:rsidR="00C060C7" w:rsidRDefault="00C060C7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Y : code</w:t>
            </w:r>
          </w:p>
          <w:p w14:paraId="6B022B2E" w14:textId="2A6038E6" w:rsidR="00352769" w:rsidRDefault="00352769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A : Add shell before</w:t>
            </w:r>
          </w:p>
          <w:p w14:paraId="4873A6FF" w14:textId="0FB60252" w:rsidR="00352769" w:rsidRDefault="00352769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B : Add shell after</w:t>
            </w:r>
          </w:p>
          <w:p w14:paraId="5483C9B2" w14:textId="5EDD9D8F" w:rsidR="00B06F0D" w:rsidRDefault="00B06F0D" w:rsidP="00A16035">
            <w:pPr>
              <w:jc w:val="left"/>
              <w:rPr>
                <w:rFonts w:ascii="굴림" w:eastAsia="굴림" w:hAnsi="굴림"/>
              </w:rPr>
            </w:pPr>
          </w:p>
          <w:p w14:paraId="76F2665D" w14:textId="24D71CC0" w:rsidR="00B06F0D" w:rsidRDefault="00B06F0D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Keyword : Cannot be set as variable : ex) import</w:t>
            </w:r>
          </w:p>
          <w:p w14:paraId="01E4DD8E" w14:textId="77777777" w:rsidR="00C060C7" w:rsidRDefault="00C060C7" w:rsidP="00A16035">
            <w:pPr>
              <w:jc w:val="left"/>
              <w:rPr>
                <w:rFonts w:ascii="굴림" w:eastAsia="굴림" w:hAnsi="굴림"/>
              </w:rPr>
            </w:pPr>
          </w:p>
          <w:p w14:paraId="71581B72" w14:textId="77777777" w:rsidR="007B648A" w:rsidRDefault="007B648A" w:rsidP="00A16035">
            <w:pPr>
              <w:jc w:val="left"/>
              <w:rPr>
                <w:rFonts w:ascii="굴림" w:eastAsia="굴림" w:hAnsi="굴림"/>
              </w:rPr>
            </w:pPr>
          </w:p>
          <w:p w14:paraId="55FF330E" w14:textId="099F6FDE" w:rsidR="00AE481A" w:rsidRDefault="00AE481A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Anaconda Prompt</w:t>
            </w:r>
          </w:p>
          <w:p w14:paraId="23DA4364" w14:textId="025D7286" w:rsidR="00ED5655" w:rsidRDefault="00ED5655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Dir : identify the information about the directory</w:t>
            </w:r>
          </w:p>
          <w:p w14:paraId="12F26586" w14:textId="13CA7C05" w:rsidR="00A16035" w:rsidRDefault="00AE481A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Python : open python environment</w:t>
            </w:r>
          </w:p>
          <w:p w14:paraId="5A049578" w14:textId="17C52574" w:rsidR="00AE481A" w:rsidRDefault="00AE481A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Exit or quit() : close python environment</w:t>
            </w:r>
          </w:p>
          <w:p w14:paraId="013A85A4" w14:textId="77777777" w:rsidR="00AE481A" w:rsidRDefault="00AE481A" w:rsidP="00A16035">
            <w:pPr>
              <w:jc w:val="left"/>
              <w:rPr>
                <w:rFonts w:ascii="굴림" w:eastAsia="굴림" w:hAnsi="굴림"/>
              </w:rPr>
            </w:pPr>
          </w:p>
          <w:p w14:paraId="43A58E17" w14:textId="06C09089" w:rsidR="00771629" w:rsidRDefault="006E43A3" w:rsidP="00FE1D7B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Import keywords</w:t>
            </w:r>
          </w:p>
          <w:p w14:paraId="2475973C" w14:textId="43C54D2F" w:rsidR="006E43A3" w:rsidRDefault="006E43A3" w:rsidP="00FE1D7B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Print(</w:t>
            </w:r>
            <w:proofErr w:type="spellStart"/>
            <w:r>
              <w:rPr>
                <w:rFonts w:ascii="굴림" w:eastAsia="굴림" w:hAnsi="굴림"/>
              </w:rPr>
              <w:t>keword.kwlist</w:t>
            </w:r>
            <w:proofErr w:type="spellEnd"/>
            <w:r>
              <w:rPr>
                <w:rFonts w:ascii="굴림" w:eastAsia="굴림" w:hAnsi="굴림"/>
              </w:rPr>
              <w:t xml:space="preserve">) : </w:t>
            </w:r>
            <w:proofErr w:type="spellStart"/>
            <w:r>
              <w:rPr>
                <w:rFonts w:ascii="굴림" w:eastAsia="굴림" w:hAnsi="굴림"/>
              </w:rPr>
              <w:t>keword.tab</w:t>
            </w:r>
            <w:proofErr w:type="spellEnd"/>
            <w:r>
              <w:rPr>
                <w:rFonts w:ascii="굴림" w:eastAsia="굴림" w:hAnsi="굴림"/>
              </w:rPr>
              <w:t xml:space="preserve">: show </w:t>
            </w:r>
            <w:r w:rsidR="00944FB1">
              <w:rPr>
                <w:rFonts w:ascii="굴림" w:eastAsia="굴림" w:hAnsi="굴림"/>
              </w:rPr>
              <w:t xml:space="preserve">the </w:t>
            </w:r>
            <w:r>
              <w:rPr>
                <w:rFonts w:ascii="굴림" w:eastAsia="굴림" w:hAnsi="굴림"/>
              </w:rPr>
              <w:t xml:space="preserve">imported </w:t>
            </w:r>
            <w:r w:rsidR="00944FB1">
              <w:rPr>
                <w:rFonts w:ascii="굴림" w:eastAsia="굴림" w:hAnsi="굴림"/>
              </w:rPr>
              <w:t>ones</w:t>
            </w:r>
          </w:p>
          <w:p w14:paraId="1908F1BD" w14:textId="77777777" w:rsidR="00944FB1" w:rsidRDefault="00944FB1" w:rsidP="00FE1D7B">
            <w:pPr>
              <w:jc w:val="left"/>
              <w:rPr>
                <w:rFonts w:ascii="굴림" w:eastAsia="굴림" w:hAnsi="굴림"/>
              </w:rPr>
            </w:pPr>
          </w:p>
          <w:p w14:paraId="029F463F" w14:textId="77777777" w:rsidR="004051EA" w:rsidRDefault="00944FB1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Identifier : space is un</w:t>
            </w:r>
            <w:r>
              <w:rPr>
                <w:rFonts w:ascii="굴림" w:eastAsia="굴림" w:hAnsi="굴림"/>
              </w:rPr>
              <w:t>available</w:t>
            </w:r>
            <w:r w:rsidR="005D55AD">
              <w:rPr>
                <w:rFonts w:ascii="굴림" w:eastAsia="굴림" w:hAnsi="굴림"/>
              </w:rPr>
              <w:t xml:space="preserve"> : used as variable</w:t>
            </w:r>
          </w:p>
          <w:p w14:paraId="320916A1" w14:textId="711F8455" w:rsidR="005D55AD" w:rsidRDefault="001855EF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nake case : _</w:t>
            </w:r>
            <w:r w:rsidR="00D43338">
              <w:rPr>
                <w:rFonts w:ascii="굴림" w:eastAsia="굴림" w:hAnsi="굴림"/>
              </w:rPr>
              <w:t xml:space="preserve"> : function or variable</w:t>
            </w:r>
          </w:p>
          <w:p w14:paraId="4584EA56" w14:textId="48E4918E" w:rsidR="001855EF" w:rsidRDefault="001855EF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Camel case : capital </w:t>
            </w:r>
            <w:r w:rsidR="00D43338">
              <w:rPr>
                <w:rFonts w:ascii="굴림" w:eastAsia="굴림" w:hAnsi="굴림"/>
              </w:rPr>
              <w:t xml:space="preserve">character : </w:t>
            </w:r>
            <w:r w:rsidR="006A737E">
              <w:rPr>
                <w:rFonts w:ascii="굴림" w:eastAsia="굴림" w:hAnsi="굴림"/>
              </w:rPr>
              <w:t>c</w:t>
            </w:r>
            <w:r w:rsidR="00D43338">
              <w:rPr>
                <w:rFonts w:ascii="굴림" w:eastAsia="굴림" w:hAnsi="굴림"/>
              </w:rPr>
              <w:t>lass</w:t>
            </w:r>
          </w:p>
          <w:p w14:paraId="6A89AB43" w14:textId="793F77EF" w:rsidR="00F57BC3" w:rsidRDefault="00F57BC3" w:rsidP="00F57BC3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#</w:t>
            </w:r>
            <w:r w:rsidR="005E6CB7">
              <w:rPr>
                <w:rFonts w:ascii="굴림" w:eastAsia="굴림" w:hAnsi="굴림"/>
              </w:rPr>
              <w:t xml:space="preserve"> or ‘’’</w:t>
            </w:r>
            <w:r w:rsidR="006974F2">
              <w:rPr>
                <w:rFonts w:ascii="굴림" w:eastAsia="굴림" w:hAnsi="굴림"/>
              </w:rPr>
              <w:t xml:space="preserve"> ‘’’</w:t>
            </w:r>
            <w:r>
              <w:rPr>
                <w:rFonts w:ascii="굴림" w:eastAsia="굴림" w:hAnsi="굴림"/>
              </w:rPr>
              <w:t xml:space="preserve"> : Annotation</w:t>
            </w:r>
            <w:r>
              <w:rPr>
                <w:rFonts w:ascii="굴림" w:eastAsia="굴림" w:hAnsi="굴림"/>
              </w:rPr>
              <w:t>(I.e., comment)</w:t>
            </w:r>
          </w:p>
          <w:p w14:paraId="04534C51" w14:textId="77777777" w:rsidR="00D43338" w:rsidRDefault="00D43338" w:rsidP="00A16035">
            <w:pPr>
              <w:jc w:val="left"/>
              <w:rPr>
                <w:rFonts w:ascii="굴림" w:eastAsia="굴림" w:hAnsi="굴림"/>
              </w:rPr>
            </w:pPr>
          </w:p>
          <w:p w14:paraId="0862D6E4" w14:textId="77777777" w:rsidR="00F57BC3" w:rsidRDefault="0017285E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‘,” : </w:t>
            </w:r>
            <w:r>
              <w:rPr>
                <w:rFonts w:ascii="굴림" w:eastAsia="굴림" w:hAnsi="굴림" w:hint="eastAsia"/>
              </w:rPr>
              <w:t>s</w:t>
            </w:r>
            <w:r>
              <w:rPr>
                <w:rFonts w:ascii="굴림" w:eastAsia="굴림" w:hAnsi="굴림"/>
              </w:rPr>
              <w:t>ingle or double quotation : literal</w:t>
            </w:r>
          </w:p>
          <w:p w14:paraId="195B8D47" w14:textId="77777777" w:rsidR="0017285E" w:rsidRDefault="00586D8D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Print() : empty line</w:t>
            </w:r>
          </w:p>
          <w:p w14:paraId="111D7340" w14:textId="42DFA8CD" w:rsidR="00586D8D" w:rsidRPr="00A16035" w:rsidRDefault="00586D8D" w:rsidP="00A16035">
            <w:pPr>
              <w:jc w:val="left"/>
              <w:rPr>
                <w:rFonts w:ascii="굴림" w:eastAsia="굴림" w:hAnsi="굴림" w:hint="eastAsia"/>
              </w:rPr>
            </w:pPr>
          </w:p>
        </w:tc>
      </w:tr>
      <w:tr w:rsidR="00743134" w:rsidRPr="00240DD2" w14:paraId="0C05454D" w14:textId="77777777" w:rsidTr="00743134">
        <w:trPr>
          <w:trHeight w:val="5235"/>
        </w:trPr>
        <w:tc>
          <w:tcPr>
            <w:tcW w:w="1009" w:type="pct"/>
            <w:vAlign w:val="center"/>
          </w:tcPr>
          <w:p w14:paraId="3F8B387B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lastRenderedPageBreak/>
              <w:t>오후</w:t>
            </w:r>
          </w:p>
        </w:tc>
        <w:tc>
          <w:tcPr>
            <w:tcW w:w="3991" w:type="pct"/>
            <w:vAlign w:val="center"/>
          </w:tcPr>
          <w:p w14:paraId="693571BD" w14:textId="20671362" w:rsidR="00D16ECA" w:rsidRDefault="00861137" w:rsidP="00F657B3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Data : string, number, </w:t>
            </w:r>
            <w:proofErr w:type="spellStart"/>
            <w:r w:rsidR="00D16ECA">
              <w:rPr>
                <w:rFonts w:eastAsia="굴림"/>
              </w:rPr>
              <w:t>b</w:t>
            </w:r>
            <w:r>
              <w:rPr>
                <w:rFonts w:eastAsia="굴림"/>
              </w:rPr>
              <w:t>oolean</w:t>
            </w:r>
            <w:proofErr w:type="spellEnd"/>
            <w:r w:rsidR="00D16ECA">
              <w:rPr>
                <w:rFonts w:eastAsia="굴림"/>
              </w:rPr>
              <w:t xml:space="preserve"> : type() can check the type of data</w:t>
            </w:r>
            <w:r w:rsidR="00977081">
              <w:rPr>
                <w:rFonts w:eastAsia="굴림"/>
              </w:rPr>
              <w:t xml:space="preserve"> : str, int</w:t>
            </w:r>
          </w:p>
          <w:p w14:paraId="57761B59" w14:textId="02A7B5A6" w:rsidR="00861137" w:rsidRDefault="00A11688" w:rsidP="00F657B3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\</w:t>
            </w:r>
            <w:r w:rsidR="00110110">
              <w:rPr>
                <w:rFonts w:eastAsia="굴림"/>
              </w:rPr>
              <w:t>(i.e., KRW)</w:t>
            </w:r>
            <w:r>
              <w:rPr>
                <w:rFonts w:eastAsia="굴림"/>
              </w:rPr>
              <w:t xml:space="preserve"> : escape character :</w:t>
            </w:r>
            <w:r w:rsidR="009A484B">
              <w:rPr>
                <w:rFonts w:eastAsia="굴림"/>
              </w:rPr>
              <w:t xml:space="preserve"> \n </w:t>
            </w:r>
            <w:r w:rsidR="003334A8">
              <w:rPr>
                <w:rFonts w:eastAsia="굴림"/>
              </w:rPr>
              <w:t>change</w:t>
            </w:r>
            <w:r w:rsidR="00A50834">
              <w:rPr>
                <w:rFonts w:eastAsia="굴림"/>
              </w:rPr>
              <w:t xml:space="preserve"> a</w:t>
            </w:r>
            <w:r w:rsidR="003334A8">
              <w:rPr>
                <w:rFonts w:eastAsia="굴림"/>
              </w:rPr>
              <w:t xml:space="preserve"> </w:t>
            </w:r>
            <w:r w:rsidR="009A484B">
              <w:rPr>
                <w:rFonts w:eastAsia="굴림"/>
              </w:rPr>
              <w:t>line: /t tab</w:t>
            </w:r>
          </w:p>
          <w:p w14:paraId="37A82655" w14:textId="77777777" w:rsidR="00C8443F" w:rsidRDefault="00C8443F" w:rsidP="00E01021">
            <w:pPr>
              <w:jc w:val="left"/>
              <w:rPr>
                <w:rFonts w:eastAsia="굴림"/>
              </w:rPr>
            </w:pPr>
          </w:p>
          <w:p w14:paraId="135962B3" w14:textId="77777777" w:rsidR="00593132" w:rsidRDefault="00593132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Operator : str + str O : </w:t>
            </w:r>
            <w:r w:rsidR="00F77529">
              <w:rPr>
                <w:rFonts w:eastAsia="굴림"/>
              </w:rPr>
              <w:t xml:space="preserve">str * 3 O : </w:t>
            </w:r>
            <w:r>
              <w:rPr>
                <w:rFonts w:eastAsia="굴림"/>
              </w:rPr>
              <w:t>int + int O</w:t>
            </w:r>
          </w:p>
          <w:p w14:paraId="631E068F" w14:textId="6B25DAAC" w:rsidR="000331D5" w:rsidRDefault="000331D5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Index : Python </w:t>
            </w:r>
            <w:r w:rsidR="00DF7500">
              <w:rPr>
                <w:rFonts w:eastAsia="굴림"/>
              </w:rPr>
              <w:t>employs</w:t>
            </w:r>
            <w:r>
              <w:rPr>
                <w:rFonts w:eastAsia="굴림"/>
              </w:rPr>
              <w:t xml:space="preserve"> zero index </w:t>
            </w:r>
            <w:r w:rsidR="00955815">
              <w:rPr>
                <w:rFonts w:eastAsia="굴림"/>
              </w:rPr>
              <w:t>: [1:4] : includes the start, but the end</w:t>
            </w:r>
          </w:p>
          <w:p w14:paraId="07EC8CBC" w14:textId="064EE7DA" w:rsidR="000331D5" w:rsidRDefault="00E13F77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Len() : the length of the input</w:t>
            </w:r>
          </w:p>
          <w:p w14:paraId="122BF291" w14:textId="77777777" w:rsidR="000331D5" w:rsidRDefault="000331D5" w:rsidP="00E01021">
            <w:pPr>
              <w:jc w:val="left"/>
              <w:rPr>
                <w:rFonts w:eastAsia="굴림"/>
              </w:rPr>
            </w:pPr>
          </w:p>
          <w:p w14:paraId="237C2369" w14:textId="1EEDE428" w:rsidR="00F8475E" w:rsidRDefault="00F8475E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Number : int or float</w:t>
            </w:r>
          </w:p>
          <w:p w14:paraId="27568ACE" w14:textId="6C5A680C" w:rsidR="00416F57" w:rsidRDefault="00416F57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+,- : </w:t>
            </w:r>
            <w:r>
              <w:rPr>
                <w:rFonts w:eastAsia="굴림"/>
              </w:rPr>
              <w:t>Str + Int or Float : conflict X</w:t>
            </w:r>
          </w:p>
          <w:p w14:paraId="63568C05" w14:textId="017BF914" w:rsidR="00416F57" w:rsidRDefault="00416F57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*, / : only the same datatype</w:t>
            </w:r>
            <w:r w:rsidR="00A0603A">
              <w:rPr>
                <w:rFonts w:eastAsia="굴림"/>
              </w:rPr>
              <w:t xml:space="preserve"> : str X</w:t>
            </w:r>
          </w:p>
          <w:p w14:paraId="2DF57B28" w14:textId="222ADDBF" w:rsidR="00F8475E" w:rsidRDefault="00D900EC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// : the remainder</w:t>
            </w:r>
          </w:p>
          <w:p w14:paraId="6B2C8B7E" w14:textId="77777777" w:rsidR="00D900EC" w:rsidRDefault="00D900EC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% : portion</w:t>
            </w:r>
          </w:p>
          <w:p w14:paraId="69E880A3" w14:textId="70470F28" w:rsidR="00DD2E5B" w:rsidRDefault="00835CA6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** : square</w:t>
            </w:r>
          </w:p>
          <w:p w14:paraId="53299C77" w14:textId="1CF7EA2A" w:rsidR="00DD2E5B" w:rsidRDefault="00DD2E5B" w:rsidP="00E01021">
            <w:pPr>
              <w:jc w:val="left"/>
              <w:rPr>
                <w:rFonts w:eastAsia="굴림"/>
              </w:rPr>
            </w:pPr>
          </w:p>
          <w:p w14:paraId="6DDF0813" w14:textId="1794468E" w:rsidR="00832008" w:rsidRDefault="00832008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Complex operator</w:t>
            </w:r>
            <w:r w:rsidR="00C635AF">
              <w:rPr>
                <w:rFonts w:eastAsia="굴림"/>
              </w:rPr>
              <w:t xml:space="preserve"> : str O</w:t>
            </w:r>
          </w:p>
          <w:p w14:paraId="5BEA4C1A" w14:textId="1F569BE5" w:rsidR="00832008" w:rsidRDefault="00832008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+= :</w:t>
            </w:r>
            <w:r w:rsidR="00F077F5">
              <w:rPr>
                <w:rFonts w:eastAsia="굴림"/>
              </w:rPr>
              <w:t xml:space="preserve"> literally</w:t>
            </w:r>
            <w:r>
              <w:rPr>
                <w:rFonts w:eastAsia="굴림"/>
              </w:rPr>
              <w:t xml:space="preserve"> represents the order to run</w:t>
            </w:r>
          </w:p>
          <w:p w14:paraId="2CAF75C5" w14:textId="3CD23B26" w:rsidR="00832008" w:rsidRDefault="00832008" w:rsidP="00E01021">
            <w:pPr>
              <w:jc w:val="left"/>
              <w:rPr>
                <w:rFonts w:eastAsia="굴림"/>
              </w:rPr>
            </w:pPr>
          </w:p>
          <w:p w14:paraId="6833EAC2" w14:textId="24583ABD" w:rsidR="00BA6E21" w:rsidRDefault="00BA6E21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Input() : wait for the input to be typed : </w:t>
            </w:r>
            <w:r w:rsidR="008B24A8">
              <w:rPr>
                <w:rFonts w:eastAsia="굴림"/>
              </w:rPr>
              <w:t xml:space="preserve">accompany ln(*) : </w:t>
            </w:r>
            <w:r w:rsidR="002365A5">
              <w:rPr>
                <w:rFonts w:eastAsia="굴림"/>
              </w:rPr>
              <w:t>running for good</w:t>
            </w:r>
          </w:p>
          <w:p w14:paraId="2BC1FE58" w14:textId="77777777" w:rsidR="00832008" w:rsidRDefault="00832008" w:rsidP="00E01021">
            <w:pPr>
              <w:jc w:val="left"/>
              <w:rPr>
                <w:rFonts w:eastAsia="굴림"/>
              </w:rPr>
            </w:pPr>
          </w:p>
          <w:p w14:paraId="72DA0F88" w14:textId="77777777" w:rsidR="00DD2E5B" w:rsidRDefault="00DD2E5B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In(*) : block : should be interrupted</w:t>
            </w:r>
          </w:p>
          <w:p w14:paraId="44F92198" w14:textId="77777777" w:rsidR="004A6AA9" w:rsidRDefault="004A6AA9" w:rsidP="00E01021">
            <w:pPr>
              <w:jc w:val="left"/>
              <w:rPr>
                <w:rFonts w:eastAsia="굴림"/>
              </w:rPr>
            </w:pPr>
          </w:p>
          <w:p w14:paraId="0CA75F72" w14:textId="18722EBF" w:rsidR="004A6AA9" w:rsidRPr="00E01021" w:rsidRDefault="004A6AA9" w:rsidP="00E01021">
            <w:pPr>
              <w:jc w:val="left"/>
              <w:rPr>
                <w:rFonts w:eastAsia="굴림"/>
              </w:rPr>
            </w:pPr>
          </w:p>
        </w:tc>
      </w:tr>
    </w:tbl>
    <w:p w14:paraId="414046E2" w14:textId="77777777" w:rsidR="00650296" w:rsidRPr="002C0421" w:rsidRDefault="00650296" w:rsidP="00B831EF">
      <w:pPr>
        <w:pStyle w:val="BodyText"/>
        <w:spacing w:line="160" w:lineRule="exact"/>
        <w:jc w:val="both"/>
      </w:pPr>
    </w:p>
    <w:sectPr w:rsidR="00650296" w:rsidRPr="002C0421" w:rsidSect="00A8622F">
      <w:headerReference w:type="first" r:id="rId7"/>
      <w:pgSz w:w="11907" w:h="16840" w:code="9"/>
      <w:pgMar w:top="1701" w:right="1134" w:bottom="851" w:left="1134" w:header="1134" w:footer="567" w:gutter="0"/>
      <w:cols w:space="720"/>
      <w:titlePg/>
      <w:docGrid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D0FB2" w14:textId="77777777" w:rsidR="00252A5A" w:rsidRDefault="00252A5A">
      <w:r>
        <w:separator/>
      </w:r>
    </w:p>
  </w:endnote>
  <w:endnote w:type="continuationSeparator" w:id="0">
    <w:p w14:paraId="2F420731" w14:textId="77777777" w:rsidR="00252A5A" w:rsidRDefault="00252A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C00862" w14:textId="77777777" w:rsidR="00252A5A" w:rsidRDefault="00252A5A">
      <w:r>
        <w:separator/>
      </w:r>
    </w:p>
  </w:footnote>
  <w:footnote w:type="continuationSeparator" w:id="0">
    <w:p w14:paraId="438BD0A8" w14:textId="77777777" w:rsidR="00252A5A" w:rsidRDefault="00252A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F8E7" w14:textId="77777777" w:rsidR="00650296" w:rsidRPr="00B5593F" w:rsidRDefault="00B5593F" w:rsidP="00B5593F">
    <w:pPr>
      <w:pStyle w:val="Header"/>
      <w:jc w:val="center"/>
      <w:rPr>
        <w:szCs w:val="32"/>
      </w:rPr>
    </w:pPr>
    <w:r w:rsidRPr="002C0421">
      <w:rPr>
        <w:rFonts w:ascii="굴림" w:eastAsia="굴림" w:hAnsi="굴림" w:hint="eastAsia"/>
        <w:b/>
        <w:sz w:val="28"/>
        <w:szCs w:val="28"/>
      </w:rPr>
      <w:t>교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Pr="002C0421">
      <w:rPr>
        <w:rFonts w:ascii="굴림" w:eastAsia="굴림" w:hAnsi="굴림" w:hint="eastAsia"/>
        <w:b/>
        <w:sz w:val="28"/>
        <w:szCs w:val="28"/>
      </w:rPr>
      <w:t>육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="00743134">
      <w:rPr>
        <w:rFonts w:ascii="굴림" w:eastAsia="굴림" w:hAnsi="굴림" w:hint="eastAsia"/>
        <w:b/>
        <w:sz w:val="28"/>
        <w:szCs w:val="28"/>
      </w:rPr>
      <w:t>일 지</w:t>
    </w:r>
    <w:r>
      <w:rPr>
        <w:rFonts w:ascii="굴림" w:eastAsia="굴림" w:hAnsi="굴림" w:hint="eastAsia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63C07"/>
    <w:multiLevelType w:val="hybridMultilevel"/>
    <w:tmpl w:val="CB4A76F8"/>
    <w:lvl w:ilvl="0" w:tplc="0BF2B44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425F4D"/>
    <w:multiLevelType w:val="hybridMultilevel"/>
    <w:tmpl w:val="6B14653C"/>
    <w:lvl w:ilvl="0" w:tplc="88C6826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A46C6B"/>
    <w:multiLevelType w:val="hybridMultilevel"/>
    <w:tmpl w:val="B8505718"/>
    <w:lvl w:ilvl="0" w:tplc="46F2012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8794D"/>
    <w:multiLevelType w:val="hybridMultilevel"/>
    <w:tmpl w:val="548624E2"/>
    <w:lvl w:ilvl="0" w:tplc="BFA4A63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150763"/>
    <w:multiLevelType w:val="hybridMultilevel"/>
    <w:tmpl w:val="749265CE"/>
    <w:lvl w:ilvl="0" w:tplc="E37CCF3A">
      <w:start w:val="3"/>
      <w:numFmt w:val="bullet"/>
      <w:lvlText w:val="-"/>
      <w:lvlJc w:val="left"/>
      <w:pPr>
        <w:ind w:left="720" w:hanging="360"/>
      </w:pPr>
      <w:rPr>
        <w:rFonts w:ascii="Times New Roman" w:eastAsia="굴림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93D50"/>
    <w:multiLevelType w:val="hybridMultilevel"/>
    <w:tmpl w:val="53F8D556"/>
    <w:lvl w:ilvl="0" w:tplc="15F6F2B2">
      <w:start w:val="3"/>
      <w:numFmt w:val="bullet"/>
      <w:lvlText w:val="-"/>
      <w:lvlJc w:val="left"/>
      <w:pPr>
        <w:ind w:left="720" w:hanging="360"/>
      </w:pPr>
      <w:rPr>
        <w:rFonts w:ascii="Times New Roman" w:eastAsia="굴림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EC60FF"/>
    <w:multiLevelType w:val="hybridMultilevel"/>
    <w:tmpl w:val="10306E6E"/>
    <w:lvl w:ilvl="0" w:tplc="B260950A"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271"/>
  <w:displayHorizontalDrawingGridEvery w:val="0"/>
  <w:doNotShadeFormData/>
  <w:characterSpacingControl w:val="compressPunctuation"/>
  <w:hdrShapeDefaults>
    <o:shapedefaults v:ext="edit" spidmax="2050" fill="f" fillcolor="white" stroke="f">
      <v:fill color="white" on="f"/>
      <v:stroke on="f"/>
      <v:textbox inset=",7.3mm,,0"/>
      <o:colormru v:ext="edit" colors="#080808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MxNzAwMzYwszRU0lEKTi0uzszPAykwqQUA15T42ywAAAA="/>
  </w:docVars>
  <w:rsids>
    <w:rsidRoot w:val="003B08A4"/>
    <w:rsid w:val="00001CB7"/>
    <w:rsid w:val="00011941"/>
    <w:rsid w:val="00013CB7"/>
    <w:rsid w:val="000207ED"/>
    <w:rsid w:val="00024E5C"/>
    <w:rsid w:val="0003026F"/>
    <w:rsid w:val="000326BC"/>
    <w:rsid w:val="000331D5"/>
    <w:rsid w:val="0003343A"/>
    <w:rsid w:val="00045C1D"/>
    <w:rsid w:val="00052319"/>
    <w:rsid w:val="00060377"/>
    <w:rsid w:val="0006406E"/>
    <w:rsid w:val="00073E3D"/>
    <w:rsid w:val="00082FD8"/>
    <w:rsid w:val="00085C63"/>
    <w:rsid w:val="00091187"/>
    <w:rsid w:val="000A21F6"/>
    <w:rsid w:val="000A26BF"/>
    <w:rsid w:val="000A2C3C"/>
    <w:rsid w:val="000A64CC"/>
    <w:rsid w:val="000B1A97"/>
    <w:rsid w:val="000B3E5D"/>
    <w:rsid w:val="000B52A9"/>
    <w:rsid w:val="000B5B5F"/>
    <w:rsid w:val="000B78C6"/>
    <w:rsid w:val="000C0DED"/>
    <w:rsid w:val="000C3197"/>
    <w:rsid w:val="000C5E7B"/>
    <w:rsid w:val="000C63B3"/>
    <w:rsid w:val="000C6F93"/>
    <w:rsid w:val="000D49DD"/>
    <w:rsid w:val="000E576A"/>
    <w:rsid w:val="000E747C"/>
    <w:rsid w:val="000F417D"/>
    <w:rsid w:val="000F48FD"/>
    <w:rsid w:val="000F6422"/>
    <w:rsid w:val="00102387"/>
    <w:rsid w:val="00102454"/>
    <w:rsid w:val="00110110"/>
    <w:rsid w:val="00110EE6"/>
    <w:rsid w:val="001217A6"/>
    <w:rsid w:val="0013048A"/>
    <w:rsid w:val="00131D90"/>
    <w:rsid w:val="00132AFF"/>
    <w:rsid w:val="00132FF8"/>
    <w:rsid w:val="0014270B"/>
    <w:rsid w:val="0014286C"/>
    <w:rsid w:val="00143782"/>
    <w:rsid w:val="0014505B"/>
    <w:rsid w:val="00146D10"/>
    <w:rsid w:val="0015051D"/>
    <w:rsid w:val="00151314"/>
    <w:rsid w:val="001654E7"/>
    <w:rsid w:val="00167021"/>
    <w:rsid w:val="00167563"/>
    <w:rsid w:val="0017285E"/>
    <w:rsid w:val="00172EA1"/>
    <w:rsid w:val="001733B8"/>
    <w:rsid w:val="00173CBB"/>
    <w:rsid w:val="00173D4C"/>
    <w:rsid w:val="00175DFE"/>
    <w:rsid w:val="00180C26"/>
    <w:rsid w:val="001855EF"/>
    <w:rsid w:val="001918A2"/>
    <w:rsid w:val="00194CF9"/>
    <w:rsid w:val="001A614A"/>
    <w:rsid w:val="001B0C70"/>
    <w:rsid w:val="001B1F84"/>
    <w:rsid w:val="001D010D"/>
    <w:rsid w:val="001D21A3"/>
    <w:rsid w:val="001D36BC"/>
    <w:rsid w:val="001D3D21"/>
    <w:rsid w:val="001D3F6B"/>
    <w:rsid w:val="001D692B"/>
    <w:rsid w:val="001D69B6"/>
    <w:rsid w:val="001F3F1F"/>
    <w:rsid w:val="001F42AA"/>
    <w:rsid w:val="001F526E"/>
    <w:rsid w:val="00207831"/>
    <w:rsid w:val="00210166"/>
    <w:rsid w:val="00213A77"/>
    <w:rsid w:val="00222EF7"/>
    <w:rsid w:val="0022540A"/>
    <w:rsid w:val="0023251D"/>
    <w:rsid w:val="002365A5"/>
    <w:rsid w:val="00240DD2"/>
    <w:rsid w:val="002435CE"/>
    <w:rsid w:val="00244DA8"/>
    <w:rsid w:val="00246F65"/>
    <w:rsid w:val="00252A5A"/>
    <w:rsid w:val="00263D13"/>
    <w:rsid w:val="002666C3"/>
    <w:rsid w:val="00270DE2"/>
    <w:rsid w:val="0027472B"/>
    <w:rsid w:val="00282B56"/>
    <w:rsid w:val="00282C42"/>
    <w:rsid w:val="00283269"/>
    <w:rsid w:val="00287042"/>
    <w:rsid w:val="00287741"/>
    <w:rsid w:val="00290C50"/>
    <w:rsid w:val="002A7FE2"/>
    <w:rsid w:val="002B42D6"/>
    <w:rsid w:val="002B4D85"/>
    <w:rsid w:val="002C0421"/>
    <w:rsid w:val="002D31A1"/>
    <w:rsid w:val="002D50CD"/>
    <w:rsid w:val="002D5719"/>
    <w:rsid w:val="002E5559"/>
    <w:rsid w:val="002F0837"/>
    <w:rsid w:val="002F172D"/>
    <w:rsid w:val="00313019"/>
    <w:rsid w:val="00314DC3"/>
    <w:rsid w:val="00316CC6"/>
    <w:rsid w:val="00327108"/>
    <w:rsid w:val="00330CBE"/>
    <w:rsid w:val="003334A8"/>
    <w:rsid w:val="00342F9C"/>
    <w:rsid w:val="00345F80"/>
    <w:rsid w:val="00346F74"/>
    <w:rsid w:val="00352769"/>
    <w:rsid w:val="00355233"/>
    <w:rsid w:val="00356109"/>
    <w:rsid w:val="003656E5"/>
    <w:rsid w:val="003720F0"/>
    <w:rsid w:val="00384C4E"/>
    <w:rsid w:val="003851E4"/>
    <w:rsid w:val="00395605"/>
    <w:rsid w:val="00397507"/>
    <w:rsid w:val="003A6714"/>
    <w:rsid w:val="003A719A"/>
    <w:rsid w:val="003B08A4"/>
    <w:rsid w:val="003B7B73"/>
    <w:rsid w:val="003C1B66"/>
    <w:rsid w:val="003C706A"/>
    <w:rsid w:val="003E0752"/>
    <w:rsid w:val="003E570C"/>
    <w:rsid w:val="003E6631"/>
    <w:rsid w:val="003E70F9"/>
    <w:rsid w:val="003F089E"/>
    <w:rsid w:val="003F0D3B"/>
    <w:rsid w:val="003F21AC"/>
    <w:rsid w:val="003F5FD1"/>
    <w:rsid w:val="0040089E"/>
    <w:rsid w:val="00400CDC"/>
    <w:rsid w:val="00402B94"/>
    <w:rsid w:val="004051EA"/>
    <w:rsid w:val="00416F57"/>
    <w:rsid w:val="00423D75"/>
    <w:rsid w:val="00424C34"/>
    <w:rsid w:val="0042634C"/>
    <w:rsid w:val="0043274C"/>
    <w:rsid w:val="00445C2B"/>
    <w:rsid w:val="00445DA1"/>
    <w:rsid w:val="00450302"/>
    <w:rsid w:val="00462FD6"/>
    <w:rsid w:val="00463C05"/>
    <w:rsid w:val="0046750C"/>
    <w:rsid w:val="00477879"/>
    <w:rsid w:val="00481C93"/>
    <w:rsid w:val="004A4E41"/>
    <w:rsid w:val="004A6AA9"/>
    <w:rsid w:val="004B0244"/>
    <w:rsid w:val="004B0D7C"/>
    <w:rsid w:val="004B10C6"/>
    <w:rsid w:val="004B1EEC"/>
    <w:rsid w:val="004B4191"/>
    <w:rsid w:val="004C0E89"/>
    <w:rsid w:val="004C5855"/>
    <w:rsid w:val="004D06F3"/>
    <w:rsid w:val="004D118A"/>
    <w:rsid w:val="004D5550"/>
    <w:rsid w:val="004D67A8"/>
    <w:rsid w:val="004E30C6"/>
    <w:rsid w:val="004F290F"/>
    <w:rsid w:val="004F43A1"/>
    <w:rsid w:val="004F54E9"/>
    <w:rsid w:val="00501DA1"/>
    <w:rsid w:val="005056A9"/>
    <w:rsid w:val="005076FA"/>
    <w:rsid w:val="005472BE"/>
    <w:rsid w:val="005505B8"/>
    <w:rsid w:val="0055135A"/>
    <w:rsid w:val="00556D55"/>
    <w:rsid w:val="00560467"/>
    <w:rsid w:val="005639F6"/>
    <w:rsid w:val="00566CE6"/>
    <w:rsid w:val="00584E9E"/>
    <w:rsid w:val="00586D8D"/>
    <w:rsid w:val="00586E42"/>
    <w:rsid w:val="00593132"/>
    <w:rsid w:val="00593C13"/>
    <w:rsid w:val="00597403"/>
    <w:rsid w:val="005A51B4"/>
    <w:rsid w:val="005A70D6"/>
    <w:rsid w:val="005B0A3B"/>
    <w:rsid w:val="005B0B5F"/>
    <w:rsid w:val="005B4A0F"/>
    <w:rsid w:val="005B6B39"/>
    <w:rsid w:val="005D0FA1"/>
    <w:rsid w:val="005D3B13"/>
    <w:rsid w:val="005D55AD"/>
    <w:rsid w:val="005E06C9"/>
    <w:rsid w:val="005E6CB7"/>
    <w:rsid w:val="005F10A4"/>
    <w:rsid w:val="005F44FB"/>
    <w:rsid w:val="005F4FC0"/>
    <w:rsid w:val="005F5A10"/>
    <w:rsid w:val="005F74A6"/>
    <w:rsid w:val="006123F0"/>
    <w:rsid w:val="00615667"/>
    <w:rsid w:val="00616D00"/>
    <w:rsid w:val="00621DE5"/>
    <w:rsid w:val="00624279"/>
    <w:rsid w:val="00625ED1"/>
    <w:rsid w:val="00626CE9"/>
    <w:rsid w:val="00631E5D"/>
    <w:rsid w:val="00631F13"/>
    <w:rsid w:val="00637BEE"/>
    <w:rsid w:val="00642334"/>
    <w:rsid w:val="006436A7"/>
    <w:rsid w:val="006446E8"/>
    <w:rsid w:val="00650296"/>
    <w:rsid w:val="00651259"/>
    <w:rsid w:val="006528AA"/>
    <w:rsid w:val="00660EB9"/>
    <w:rsid w:val="00663002"/>
    <w:rsid w:val="00670880"/>
    <w:rsid w:val="00672136"/>
    <w:rsid w:val="00672B58"/>
    <w:rsid w:val="00691C65"/>
    <w:rsid w:val="00693480"/>
    <w:rsid w:val="006969B3"/>
    <w:rsid w:val="006974F2"/>
    <w:rsid w:val="00697919"/>
    <w:rsid w:val="00697A18"/>
    <w:rsid w:val="006A13DA"/>
    <w:rsid w:val="006A13E3"/>
    <w:rsid w:val="006A6A13"/>
    <w:rsid w:val="006A737E"/>
    <w:rsid w:val="006A7761"/>
    <w:rsid w:val="006B3D13"/>
    <w:rsid w:val="006B7036"/>
    <w:rsid w:val="006C11BC"/>
    <w:rsid w:val="006C7520"/>
    <w:rsid w:val="006D2039"/>
    <w:rsid w:val="006D469C"/>
    <w:rsid w:val="006E1E58"/>
    <w:rsid w:val="006E43A3"/>
    <w:rsid w:val="006E5BF3"/>
    <w:rsid w:val="006F7458"/>
    <w:rsid w:val="00702AA8"/>
    <w:rsid w:val="00707A0E"/>
    <w:rsid w:val="0071313C"/>
    <w:rsid w:val="007146B2"/>
    <w:rsid w:val="00721B9D"/>
    <w:rsid w:val="00722D8F"/>
    <w:rsid w:val="00731525"/>
    <w:rsid w:val="00731AD6"/>
    <w:rsid w:val="00732103"/>
    <w:rsid w:val="00733ADE"/>
    <w:rsid w:val="00742313"/>
    <w:rsid w:val="00743134"/>
    <w:rsid w:val="00751B6C"/>
    <w:rsid w:val="00753D5F"/>
    <w:rsid w:val="007552DC"/>
    <w:rsid w:val="00761F9B"/>
    <w:rsid w:val="007629E8"/>
    <w:rsid w:val="007708FC"/>
    <w:rsid w:val="00771629"/>
    <w:rsid w:val="007731B2"/>
    <w:rsid w:val="00774D31"/>
    <w:rsid w:val="0079706B"/>
    <w:rsid w:val="007A08E0"/>
    <w:rsid w:val="007A112B"/>
    <w:rsid w:val="007A2427"/>
    <w:rsid w:val="007A28BD"/>
    <w:rsid w:val="007B1F01"/>
    <w:rsid w:val="007B22D1"/>
    <w:rsid w:val="007B3C6C"/>
    <w:rsid w:val="007B6435"/>
    <w:rsid w:val="007B648A"/>
    <w:rsid w:val="007C4338"/>
    <w:rsid w:val="007E0C0D"/>
    <w:rsid w:val="007E1283"/>
    <w:rsid w:val="007E2B86"/>
    <w:rsid w:val="007E3555"/>
    <w:rsid w:val="007F315F"/>
    <w:rsid w:val="007F7BAC"/>
    <w:rsid w:val="00814A2C"/>
    <w:rsid w:val="00814AC5"/>
    <w:rsid w:val="0081580E"/>
    <w:rsid w:val="0082067E"/>
    <w:rsid w:val="00822954"/>
    <w:rsid w:val="0082431A"/>
    <w:rsid w:val="00825EF2"/>
    <w:rsid w:val="00830AB1"/>
    <w:rsid w:val="00832008"/>
    <w:rsid w:val="00835CA6"/>
    <w:rsid w:val="00842940"/>
    <w:rsid w:val="00847363"/>
    <w:rsid w:val="0085206E"/>
    <w:rsid w:val="00854867"/>
    <w:rsid w:val="00861137"/>
    <w:rsid w:val="00861B2E"/>
    <w:rsid w:val="00861FE9"/>
    <w:rsid w:val="00864344"/>
    <w:rsid w:val="008649ED"/>
    <w:rsid w:val="00872057"/>
    <w:rsid w:val="00872DC1"/>
    <w:rsid w:val="008745CB"/>
    <w:rsid w:val="00877873"/>
    <w:rsid w:val="008835A7"/>
    <w:rsid w:val="0088663E"/>
    <w:rsid w:val="00891EA7"/>
    <w:rsid w:val="0089220F"/>
    <w:rsid w:val="00896CB4"/>
    <w:rsid w:val="008A0B56"/>
    <w:rsid w:val="008B1A00"/>
    <w:rsid w:val="008B24A8"/>
    <w:rsid w:val="008B68AE"/>
    <w:rsid w:val="008C1CBD"/>
    <w:rsid w:val="008C7C76"/>
    <w:rsid w:val="008D4BBC"/>
    <w:rsid w:val="008E3412"/>
    <w:rsid w:val="008E4513"/>
    <w:rsid w:val="008E6836"/>
    <w:rsid w:val="008E7CA0"/>
    <w:rsid w:val="008F3D18"/>
    <w:rsid w:val="008F66FA"/>
    <w:rsid w:val="008F7CE0"/>
    <w:rsid w:val="00905108"/>
    <w:rsid w:val="00905585"/>
    <w:rsid w:val="00905663"/>
    <w:rsid w:val="00910B89"/>
    <w:rsid w:val="00915C2B"/>
    <w:rsid w:val="00925228"/>
    <w:rsid w:val="00925486"/>
    <w:rsid w:val="009265C5"/>
    <w:rsid w:val="00927447"/>
    <w:rsid w:val="009378DA"/>
    <w:rsid w:val="00941342"/>
    <w:rsid w:val="00943B2C"/>
    <w:rsid w:val="00944FB1"/>
    <w:rsid w:val="00947F8B"/>
    <w:rsid w:val="00952D9D"/>
    <w:rsid w:val="00954B30"/>
    <w:rsid w:val="00955815"/>
    <w:rsid w:val="00956D5D"/>
    <w:rsid w:val="009629B7"/>
    <w:rsid w:val="0097214C"/>
    <w:rsid w:val="009740F8"/>
    <w:rsid w:val="00975F47"/>
    <w:rsid w:val="00976513"/>
    <w:rsid w:val="00977081"/>
    <w:rsid w:val="0098054A"/>
    <w:rsid w:val="00982129"/>
    <w:rsid w:val="0098257B"/>
    <w:rsid w:val="009848A4"/>
    <w:rsid w:val="00985E5E"/>
    <w:rsid w:val="009A3858"/>
    <w:rsid w:val="009A484B"/>
    <w:rsid w:val="009B4A2E"/>
    <w:rsid w:val="009B57FF"/>
    <w:rsid w:val="009B7426"/>
    <w:rsid w:val="009C5CDC"/>
    <w:rsid w:val="009C708A"/>
    <w:rsid w:val="009C7563"/>
    <w:rsid w:val="009D78F7"/>
    <w:rsid w:val="009D7949"/>
    <w:rsid w:val="009E2F19"/>
    <w:rsid w:val="009F2CFE"/>
    <w:rsid w:val="00A002BF"/>
    <w:rsid w:val="00A00B0C"/>
    <w:rsid w:val="00A0603A"/>
    <w:rsid w:val="00A11688"/>
    <w:rsid w:val="00A13754"/>
    <w:rsid w:val="00A14923"/>
    <w:rsid w:val="00A16035"/>
    <w:rsid w:val="00A22EBE"/>
    <w:rsid w:val="00A241FE"/>
    <w:rsid w:val="00A310F9"/>
    <w:rsid w:val="00A354A9"/>
    <w:rsid w:val="00A37BF0"/>
    <w:rsid w:val="00A40A99"/>
    <w:rsid w:val="00A43676"/>
    <w:rsid w:val="00A468DB"/>
    <w:rsid w:val="00A50437"/>
    <w:rsid w:val="00A50834"/>
    <w:rsid w:val="00A614E4"/>
    <w:rsid w:val="00A6611C"/>
    <w:rsid w:val="00A66676"/>
    <w:rsid w:val="00A71D48"/>
    <w:rsid w:val="00A840BC"/>
    <w:rsid w:val="00A8622F"/>
    <w:rsid w:val="00AA0297"/>
    <w:rsid w:val="00AA0807"/>
    <w:rsid w:val="00AA498D"/>
    <w:rsid w:val="00AC332F"/>
    <w:rsid w:val="00AC5140"/>
    <w:rsid w:val="00AD5B7A"/>
    <w:rsid w:val="00AE1137"/>
    <w:rsid w:val="00AE481A"/>
    <w:rsid w:val="00AE5654"/>
    <w:rsid w:val="00AE6867"/>
    <w:rsid w:val="00AF563E"/>
    <w:rsid w:val="00AF5FDA"/>
    <w:rsid w:val="00AF7ACE"/>
    <w:rsid w:val="00B05A70"/>
    <w:rsid w:val="00B06F0D"/>
    <w:rsid w:val="00B10B16"/>
    <w:rsid w:val="00B12100"/>
    <w:rsid w:val="00B1570F"/>
    <w:rsid w:val="00B20D72"/>
    <w:rsid w:val="00B22D36"/>
    <w:rsid w:val="00B305EA"/>
    <w:rsid w:val="00B348F1"/>
    <w:rsid w:val="00B35E2F"/>
    <w:rsid w:val="00B41018"/>
    <w:rsid w:val="00B43AD2"/>
    <w:rsid w:val="00B5593F"/>
    <w:rsid w:val="00B5711C"/>
    <w:rsid w:val="00B61773"/>
    <w:rsid w:val="00B63C69"/>
    <w:rsid w:val="00B666A1"/>
    <w:rsid w:val="00B714B4"/>
    <w:rsid w:val="00B831EF"/>
    <w:rsid w:val="00B87F40"/>
    <w:rsid w:val="00BA6E21"/>
    <w:rsid w:val="00BA7315"/>
    <w:rsid w:val="00BB05BF"/>
    <w:rsid w:val="00BB2817"/>
    <w:rsid w:val="00BB4C72"/>
    <w:rsid w:val="00BC31A1"/>
    <w:rsid w:val="00BC387A"/>
    <w:rsid w:val="00BD2F26"/>
    <w:rsid w:val="00BD41F7"/>
    <w:rsid w:val="00BD4BFC"/>
    <w:rsid w:val="00BD5BEE"/>
    <w:rsid w:val="00BE0893"/>
    <w:rsid w:val="00BE587F"/>
    <w:rsid w:val="00BE7763"/>
    <w:rsid w:val="00C009AB"/>
    <w:rsid w:val="00C009CD"/>
    <w:rsid w:val="00C02A7C"/>
    <w:rsid w:val="00C0304E"/>
    <w:rsid w:val="00C04EF6"/>
    <w:rsid w:val="00C060C7"/>
    <w:rsid w:val="00C06FF4"/>
    <w:rsid w:val="00C07F27"/>
    <w:rsid w:val="00C16E37"/>
    <w:rsid w:val="00C32B95"/>
    <w:rsid w:val="00C355D4"/>
    <w:rsid w:val="00C409CC"/>
    <w:rsid w:val="00C41C79"/>
    <w:rsid w:val="00C45A34"/>
    <w:rsid w:val="00C54CF1"/>
    <w:rsid w:val="00C55F1F"/>
    <w:rsid w:val="00C56F4E"/>
    <w:rsid w:val="00C635AF"/>
    <w:rsid w:val="00C75B3D"/>
    <w:rsid w:val="00C8443F"/>
    <w:rsid w:val="00C853CD"/>
    <w:rsid w:val="00C949B1"/>
    <w:rsid w:val="00C9543D"/>
    <w:rsid w:val="00C95740"/>
    <w:rsid w:val="00CA3D53"/>
    <w:rsid w:val="00CC3ECF"/>
    <w:rsid w:val="00CC5A2E"/>
    <w:rsid w:val="00CC6AE2"/>
    <w:rsid w:val="00CD1702"/>
    <w:rsid w:val="00CD7919"/>
    <w:rsid w:val="00CE4AFD"/>
    <w:rsid w:val="00CF24B6"/>
    <w:rsid w:val="00D020C8"/>
    <w:rsid w:val="00D072F7"/>
    <w:rsid w:val="00D12B22"/>
    <w:rsid w:val="00D14AF9"/>
    <w:rsid w:val="00D14CC6"/>
    <w:rsid w:val="00D16ECA"/>
    <w:rsid w:val="00D227C4"/>
    <w:rsid w:val="00D23C97"/>
    <w:rsid w:val="00D25A63"/>
    <w:rsid w:val="00D36BED"/>
    <w:rsid w:val="00D43338"/>
    <w:rsid w:val="00D4429F"/>
    <w:rsid w:val="00D57D3F"/>
    <w:rsid w:val="00D619B4"/>
    <w:rsid w:val="00D6340B"/>
    <w:rsid w:val="00D65A24"/>
    <w:rsid w:val="00D70B9E"/>
    <w:rsid w:val="00D74FE5"/>
    <w:rsid w:val="00D900EC"/>
    <w:rsid w:val="00D91858"/>
    <w:rsid w:val="00D9667C"/>
    <w:rsid w:val="00DA455C"/>
    <w:rsid w:val="00DA57FC"/>
    <w:rsid w:val="00DB009B"/>
    <w:rsid w:val="00DB0AD4"/>
    <w:rsid w:val="00DB1235"/>
    <w:rsid w:val="00DB306F"/>
    <w:rsid w:val="00DB6E40"/>
    <w:rsid w:val="00DB7D42"/>
    <w:rsid w:val="00DD2E5B"/>
    <w:rsid w:val="00DD4936"/>
    <w:rsid w:val="00DE0CA0"/>
    <w:rsid w:val="00DE12CB"/>
    <w:rsid w:val="00DE4167"/>
    <w:rsid w:val="00DE75A3"/>
    <w:rsid w:val="00DF3BBD"/>
    <w:rsid w:val="00DF6A66"/>
    <w:rsid w:val="00DF7500"/>
    <w:rsid w:val="00E01021"/>
    <w:rsid w:val="00E06336"/>
    <w:rsid w:val="00E075F6"/>
    <w:rsid w:val="00E102FA"/>
    <w:rsid w:val="00E13F77"/>
    <w:rsid w:val="00E1653A"/>
    <w:rsid w:val="00E2276C"/>
    <w:rsid w:val="00E24CAD"/>
    <w:rsid w:val="00E30E7C"/>
    <w:rsid w:val="00E42D51"/>
    <w:rsid w:val="00E46C18"/>
    <w:rsid w:val="00E522FB"/>
    <w:rsid w:val="00E528FB"/>
    <w:rsid w:val="00E53F29"/>
    <w:rsid w:val="00E55133"/>
    <w:rsid w:val="00E551BF"/>
    <w:rsid w:val="00E602F8"/>
    <w:rsid w:val="00E63675"/>
    <w:rsid w:val="00E63EDD"/>
    <w:rsid w:val="00E66BF2"/>
    <w:rsid w:val="00E70378"/>
    <w:rsid w:val="00E72E9E"/>
    <w:rsid w:val="00E7501E"/>
    <w:rsid w:val="00E9213A"/>
    <w:rsid w:val="00E92C83"/>
    <w:rsid w:val="00E94E4D"/>
    <w:rsid w:val="00EA5E4B"/>
    <w:rsid w:val="00EB5CD4"/>
    <w:rsid w:val="00EB5D74"/>
    <w:rsid w:val="00EB7601"/>
    <w:rsid w:val="00EC12B7"/>
    <w:rsid w:val="00EC56E0"/>
    <w:rsid w:val="00ED5655"/>
    <w:rsid w:val="00EE2046"/>
    <w:rsid w:val="00EE23EF"/>
    <w:rsid w:val="00F03DC0"/>
    <w:rsid w:val="00F077F5"/>
    <w:rsid w:val="00F10C25"/>
    <w:rsid w:val="00F20E6F"/>
    <w:rsid w:val="00F245DC"/>
    <w:rsid w:val="00F34722"/>
    <w:rsid w:val="00F401C0"/>
    <w:rsid w:val="00F40361"/>
    <w:rsid w:val="00F50A17"/>
    <w:rsid w:val="00F526D5"/>
    <w:rsid w:val="00F57BC3"/>
    <w:rsid w:val="00F634B8"/>
    <w:rsid w:val="00F65796"/>
    <w:rsid w:val="00F657B3"/>
    <w:rsid w:val="00F715A0"/>
    <w:rsid w:val="00F7219F"/>
    <w:rsid w:val="00F722BD"/>
    <w:rsid w:val="00F724CE"/>
    <w:rsid w:val="00F73890"/>
    <w:rsid w:val="00F74BB5"/>
    <w:rsid w:val="00F77529"/>
    <w:rsid w:val="00F8475E"/>
    <w:rsid w:val="00F87501"/>
    <w:rsid w:val="00F919CE"/>
    <w:rsid w:val="00F925A7"/>
    <w:rsid w:val="00F96DD8"/>
    <w:rsid w:val="00F96EC8"/>
    <w:rsid w:val="00FA278B"/>
    <w:rsid w:val="00FB02A3"/>
    <w:rsid w:val="00FB25F3"/>
    <w:rsid w:val="00FB26ED"/>
    <w:rsid w:val="00FD2B03"/>
    <w:rsid w:val="00FD73CE"/>
    <w:rsid w:val="00FE1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  <v:textbox inset=",7.3mm,,0"/>
      <o:colormru v:ext="edit" colors="#080808"/>
    </o:shapedefaults>
    <o:shapelayout v:ext="edit">
      <o:idmap v:ext="edit" data="2"/>
    </o:shapelayout>
  </w:shapeDefaults>
  <w:decimalSymbol w:val="."/>
  <w:listSeparator w:val=","/>
  <w14:docId w14:val="50BC53FE"/>
  <w15:docId w15:val="{A2A3C3E2-5BBD-4CC1-A15B-8C05C20E5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CE0"/>
    <w:pPr>
      <w:widowControl w:val="0"/>
      <w:wordWrap w:val="0"/>
      <w:jc w:val="both"/>
    </w:pPr>
    <w:rPr>
      <w:kern w:val="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rsid w:val="008F7CE0"/>
    <w:pPr>
      <w:widowControl w:val="0"/>
      <w:wordWrap w:val="0"/>
      <w:autoSpaceDE w:val="0"/>
      <w:autoSpaceDN w:val="0"/>
      <w:adjustRightInd w:val="0"/>
      <w:spacing w:line="259" w:lineRule="auto"/>
      <w:jc w:val="both"/>
    </w:pPr>
    <w:rPr>
      <w:rFonts w:ascii="바탕체"/>
      <w:color w:val="000000"/>
    </w:rPr>
  </w:style>
  <w:style w:type="paragraph" w:styleId="Footer">
    <w:name w:val="footer"/>
    <w:basedOn w:val="Normal"/>
    <w:rsid w:val="008F7CE0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F7CE0"/>
  </w:style>
  <w:style w:type="paragraph" w:styleId="Header">
    <w:name w:val="header"/>
    <w:basedOn w:val="Normal"/>
    <w:rsid w:val="008F7CE0"/>
    <w:pPr>
      <w:tabs>
        <w:tab w:val="center" w:pos="4252"/>
        <w:tab w:val="right" w:pos="8504"/>
      </w:tabs>
      <w:snapToGrid w:val="0"/>
    </w:pPr>
  </w:style>
  <w:style w:type="paragraph" w:styleId="PlainText">
    <w:name w:val="Plain Text"/>
    <w:basedOn w:val="Normal"/>
    <w:rsid w:val="008F7CE0"/>
    <w:rPr>
      <w:rFonts w:ascii="바탕체" w:hAnsi="Courier New"/>
    </w:rPr>
  </w:style>
  <w:style w:type="paragraph" w:styleId="BodyText">
    <w:name w:val="Body Text"/>
    <w:basedOn w:val="Normal"/>
    <w:rsid w:val="008F7CE0"/>
    <w:pPr>
      <w:wordWrap/>
      <w:autoSpaceDE w:val="0"/>
      <w:autoSpaceDN w:val="0"/>
      <w:adjustRightInd w:val="0"/>
      <w:spacing w:line="307" w:lineRule="atLeast"/>
      <w:jc w:val="left"/>
    </w:pPr>
    <w:rPr>
      <w:rFonts w:ascii="바탕" w:eastAsia="바탕" w:hAnsi="바탕"/>
      <w:color w:val="000000"/>
      <w:kern w:val="0"/>
      <w:sz w:val="19"/>
      <w:szCs w:val="19"/>
    </w:rPr>
  </w:style>
  <w:style w:type="paragraph" w:customStyle="1" w:styleId="a0">
    <w:name w:val="대제목"/>
    <w:next w:val="BodyText"/>
    <w:rsid w:val="008F7CE0"/>
    <w:pPr>
      <w:widowControl w:val="0"/>
      <w:autoSpaceDE w:val="0"/>
      <w:autoSpaceDN w:val="0"/>
      <w:adjustRightInd w:val="0"/>
      <w:spacing w:line="460" w:lineRule="atLeast"/>
    </w:pPr>
    <w:rPr>
      <w:rFonts w:ascii="바탕" w:eastAsia="바탕" w:hAnsi="바탕"/>
      <w:color w:val="000000"/>
      <w:sz w:val="35"/>
      <w:szCs w:val="35"/>
    </w:rPr>
  </w:style>
  <w:style w:type="paragraph" w:customStyle="1" w:styleId="a1">
    <w:name w:val="중제목"/>
    <w:next w:val="BodyText"/>
    <w:rsid w:val="008F7CE0"/>
    <w:pPr>
      <w:widowControl w:val="0"/>
      <w:autoSpaceDE w:val="0"/>
      <w:autoSpaceDN w:val="0"/>
      <w:adjustRightInd w:val="0"/>
      <w:spacing w:line="383" w:lineRule="atLeast"/>
    </w:pPr>
    <w:rPr>
      <w:rFonts w:ascii="바탕" w:eastAsia="바탕" w:hAnsi="바탕"/>
      <w:color w:val="000000"/>
      <w:sz w:val="27"/>
      <w:szCs w:val="27"/>
    </w:rPr>
  </w:style>
  <w:style w:type="paragraph" w:customStyle="1" w:styleId="a2">
    <w:name w:val="소제목"/>
    <w:next w:val="BodyText"/>
    <w:rsid w:val="008F7CE0"/>
    <w:pPr>
      <w:widowControl w:val="0"/>
      <w:autoSpaceDE w:val="0"/>
      <w:autoSpaceDN w:val="0"/>
      <w:adjustRightInd w:val="0"/>
      <w:spacing w:line="345" w:lineRule="atLeast"/>
    </w:pPr>
    <w:rPr>
      <w:rFonts w:ascii="바탕" w:eastAsia="바탕" w:hAnsi="바탕"/>
      <w:color w:val="000000"/>
      <w:sz w:val="23"/>
      <w:szCs w:val="23"/>
    </w:rPr>
  </w:style>
  <w:style w:type="paragraph" w:customStyle="1" w:styleId="1">
    <w:name w:val="하이퍼헤딩1"/>
    <w:next w:val="BodyText"/>
    <w:rsid w:val="008F7CE0"/>
    <w:pPr>
      <w:widowControl w:val="0"/>
      <w:autoSpaceDE w:val="0"/>
      <w:autoSpaceDN w:val="0"/>
      <w:adjustRightInd w:val="0"/>
      <w:spacing w:line="806" w:lineRule="atLeast"/>
      <w:jc w:val="center"/>
    </w:pPr>
    <w:rPr>
      <w:rFonts w:ascii="바탕" w:eastAsia="바탕" w:hAnsi="바탕"/>
      <w:b/>
      <w:bCs/>
      <w:color w:val="000000"/>
      <w:sz w:val="69"/>
      <w:szCs w:val="69"/>
    </w:rPr>
  </w:style>
  <w:style w:type="paragraph" w:customStyle="1" w:styleId="2">
    <w:name w:val="하이퍼헤딩2"/>
    <w:next w:val="BodyText"/>
    <w:rsid w:val="008F7CE0"/>
    <w:pPr>
      <w:widowControl w:val="0"/>
      <w:autoSpaceDE w:val="0"/>
      <w:autoSpaceDN w:val="0"/>
      <w:adjustRightInd w:val="0"/>
      <w:spacing w:line="614" w:lineRule="atLeast"/>
    </w:pPr>
    <w:rPr>
      <w:rFonts w:ascii="바탕" w:eastAsia="바탕" w:hAnsi="바탕"/>
      <w:b/>
      <w:bCs/>
      <w:color w:val="000000"/>
      <w:sz w:val="50"/>
      <w:szCs w:val="50"/>
    </w:rPr>
  </w:style>
  <w:style w:type="paragraph" w:customStyle="1" w:styleId="3">
    <w:name w:val="하이퍼헤딩3"/>
    <w:next w:val="BodyText"/>
    <w:rsid w:val="008F7CE0"/>
    <w:pPr>
      <w:widowControl w:val="0"/>
      <w:autoSpaceDE w:val="0"/>
      <w:autoSpaceDN w:val="0"/>
      <w:adjustRightInd w:val="0"/>
      <w:spacing w:line="537" w:lineRule="atLeast"/>
      <w:ind w:left="288"/>
    </w:pPr>
    <w:rPr>
      <w:rFonts w:ascii="바탕" w:eastAsia="바탕" w:hAnsi="바탕"/>
      <w:i/>
      <w:iCs/>
      <w:color w:val="000000"/>
      <w:sz w:val="42"/>
      <w:szCs w:val="42"/>
    </w:rPr>
  </w:style>
  <w:style w:type="paragraph" w:customStyle="1" w:styleId="4">
    <w:name w:val="하이퍼헤딩4"/>
    <w:next w:val="BodyText"/>
    <w:rsid w:val="008F7CE0"/>
    <w:pPr>
      <w:widowControl w:val="0"/>
      <w:autoSpaceDE w:val="0"/>
      <w:autoSpaceDN w:val="0"/>
      <w:adjustRightInd w:val="0"/>
      <w:spacing w:line="460" w:lineRule="atLeast"/>
      <w:ind w:left="576"/>
    </w:pPr>
    <w:rPr>
      <w:rFonts w:ascii="바탕" w:eastAsia="바탕" w:hAnsi="바탕"/>
      <w:b/>
      <w:bCs/>
      <w:color w:val="000000"/>
      <w:sz w:val="35"/>
      <w:szCs w:val="35"/>
    </w:rPr>
  </w:style>
  <w:style w:type="paragraph" w:customStyle="1" w:styleId="5">
    <w:name w:val="하이퍼헤딩5"/>
    <w:next w:val="BodyText"/>
    <w:rsid w:val="008F7CE0"/>
    <w:pPr>
      <w:widowControl w:val="0"/>
      <w:autoSpaceDE w:val="0"/>
      <w:autoSpaceDN w:val="0"/>
      <w:adjustRightInd w:val="0"/>
      <w:spacing w:line="383" w:lineRule="atLeast"/>
      <w:ind w:left="576"/>
    </w:pPr>
    <w:rPr>
      <w:rFonts w:ascii="바탕" w:eastAsia="바탕" w:hAnsi="바탕"/>
      <w:i/>
      <w:iCs/>
      <w:color w:val="000000"/>
      <w:sz w:val="27"/>
      <w:szCs w:val="27"/>
    </w:rPr>
  </w:style>
  <w:style w:type="paragraph" w:customStyle="1" w:styleId="6">
    <w:name w:val="하이퍼헤딩6"/>
    <w:next w:val="BodyText"/>
    <w:rsid w:val="008F7CE0"/>
    <w:pPr>
      <w:widowControl w:val="0"/>
      <w:autoSpaceDE w:val="0"/>
      <w:autoSpaceDN w:val="0"/>
      <w:adjustRightInd w:val="0"/>
      <w:spacing w:line="345" w:lineRule="atLeast"/>
      <w:ind w:left="864"/>
    </w:pPr>
    <w:rPr>
      <w:rFonts w:ascii="바탕" w:eastAsia="바탕" w:hAnsi="바탕"/>
      <w:b/>
      <w:bCs/>
      <w:color w:val="000000"/>
      <w:sz w:val="23"/>
      <w:szCs w:val="23"/>
    </w:rPr>
  </w:style>
  <w:style w:type="paragraph" w:customStyle="1" w:styleId="a3">
    <w:name w:val="왼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4">
    <w:name w:val="가운데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5">
    <w:name w:val="오른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a6">
    <w:name w:val="왼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7">
    <w:name w:val="가운데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8">
    <w:name w:val="오른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7">
    <w:name w:val="목차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600"/>
    </w:pPr>
    <w:rPr>
      <w:rFonts w:ascii="바탕" w:eastAsia="바탕" w:hAnsi="바탕"/>
      <w:color w:val="000000"/>
    </w:rPr>
  </w:style>
  <w:style w:type="paragraph" w:customStyle="1" w:styleId="8">
    <w:name w:val="목차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200"/>
    </w:pPr>
    <w:rPr>
      <w:rFonts w:ascii="바탕" w:eastAsia="바탕" w:hAnsi="바탕"/>
      <w:color w:val="000000"/>
    </w:rPr>
  </w:style>
  <w:style w:type="paragraph" w:customStyle="1" w:styleId="9">
    <w:name w:val="목차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800"/>
    </w:pPr>
    <w:rPr>
      <w:rFonts w:ascii="바탕" w:eastAsia="바탕" w:hAnsi="바탕"/>
      <w:color w:val="000000"/>
    </w:rPr>
  </w:style>
  <w:style w:type="paragraph" w:customStyle="1" w:styleId="a9">
    <w:name w:val="틀목차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a">
    <w:name w:val="각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b">
    <w:name w:val="미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c">
    <w:name w:val="색인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d">
    <w:name w:val="머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e">
    <w:name w:val="꼬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11">
    <w:name w:val="하이퍼헤딩11"/>
    <w:next w:val="BodyText"/>
    <w:rsid w:val="008F7CE0"/>
    <w:pPr>
      <w:widowControl w:val="0"/>
      <w:autoSpaceDE w:val="0"/>
      <w:autoSpaceDN w:val="0"/>
      <w:adjustRightInd w:val="0"/>
      <w:spacing w:line="840" w:lineRule="atLeast"/>
      <w:jc w:val="center"/>
    </w:pPr>
    <w:rPr>
      <w:rFonts w:ascii="바탕" w:eastAsia="바탕" w:hAnsi="바탕"/>
      <w:b/>
      <w:bCs/>
      <w:color w:val="000000"/>
      <w:sz w:val="72"/>
      <w:szCs w:val="72"/>
    </w:rPr>
  </w:style>
  <w:style w:type="paragraph" w:customStyle="1" w:styleId="21">
    <w:name w:val="하이퍼헤딩21"/>
    <w:next w:val="BodyText"/>
    <w:rsid w:val="008F7CE0"/>
    <w:pPr>
      <w:widowControl w:val="0"/>
      <w:autoSpaceDE w:val="0"/>
      <w:autoSpaceDN w:val="0"/>
      <w:adjustRightInd w:val="0"/>
      <w:spacing w:line="640" w:lineRule="atLeast"/>
    </w:pPr>
    <w:rPr>
      <w:rFonts w:ascii="바탕" w:eastAsia="바탕" w:hAnsi="바탕"/>
      <w:b/>
      <w:bCs/>
      <w:color w:val="000000"/>
      <w:sz w:val="52"/>
      <w:szCs w:val="52"/>
    </w:rPr>
  </w:style>
  <w:style w:type="paragraph" w:customStyle="1" w:styleId="31">
    <w:name w:val="하이퍼헤딩31"/>
    <w:next w:val="BodyText"/>
    <w:rsid w:val="008F7CE0"/>
    <w:pPr>
      <w:widowControl w:val="0"/>
      <w:autoSpaceDE w:val="0"/>
      <w:autoSpaceDN w:val="0"/>
      <w:adjustRightInd w:val="0"/>
      <w:spacing w:line="560" w:lineRule="atLeast"/>
      <w:ind w:firstLine="100"/>
    </w:pPr>
    <w:rPr>
      <w:rFonts w:ascii="바탕" w:eastAsia="바탕" w:hAnsi="바탕"/>
      <w:i/>
      <w:iCs/>
      <w:color w:val="000000"/>
      <w:sz w:val="44"/>
      <w:szCs w:val="44"/>
    </w:rPr>
  </w:style>
  <w:style w:type="paragraph" w:customStyle="1" w:styleId="41">
    <w:name w:val="하이퍼헤딩41"/>
    <w:next w:val="BodyText"/>
    <w:rsid w:val="008F7CE0"/>
    <w:pPr>
      <w:widowControl w:val="0"/>
      <w:autoSpaceDE w:val="0"/>
      <w:autoSpaceDN w:val="0"/>
      <w:adjustRightInd w:val="0"/>
      <w:spacing w:line="440" w:lineRule="atLeast"/>
      <w:ind w:firstLine="200"/>
    </w:pPr>
    <w:rPr>
      <w:rFonts w:ascii="바탕" w:eastAsia="바탕" w:hAnsi="바탕"/>
      <w:b/>
      <w:bCs/>
      <w:color w:val="000000"/>
      <w:sz w:val="32"/>
      <w:szCs w:val="32"/>
    </w:rPr>
  </w:style>
  <w:style w:type="paragraph" w:customStyle="1" w:styleId="51">
    <w:name w:val="하이퍼헤딩51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i/>
      <w:iCs/>
      <w:color w:val="000000"/>
      <w:sz w:val="28"/>
      <w:szCs w:val="28"/>
    </w:rPr>
  </w:style>
  <w:style w:type="paragraph" w:customStyle="1" w:styleId="61">
    <w:name w:val="하이퍼헤딩61"/>
    <w:next w:val="BodyText"/>
    <w:rsid w:val="008F7CE0"/>
    <w:pPr>
      <w:widowControl w:val="0"/>
      <w:autoSpaceDE w:val="0"/>
      <w:autoSpaceDN w:val="0"/>
      <w:adjustRightInd w:val="0"/>
      <w:spacing w:line="360" w:lineRule="atLeast"/>
    </w:pPr>
    <w:rPr>
      <w:rFonts w:ascii="바탕" w:eastAsia="바탕" w:hAnsi="바탕"/>
      <w:b/>
      <w:bCs/>
      <w:color w:val="000000"/>
      <w:sz w:val="24"/>
      <w:szCs w:val="24"/>
    </w:rPr>
  </w:style>
  <w:style w:type="paragraph" w:customStyle="1" w:styleId="10">
    <w:name w:val="제목1"/>
    <w:next w:val="BodyText"/>
    <w:rsid w:val="008F7CE0"/>
    <w:pPr>
      <w:widowControl w:val="0"/>
      <w:autoSpaceDE w:val="0"/>
      <w:autoSpaceDN w:val="0"/>
      <w:adjustRightInd w:val="0"/>
      <w:spacing w:line="440" w:lineRule="atLeast"/>
    </w:pPr>
    <w:rPr>
      <w:rFonts w:ascii="바탕" w:eastAsia="바탕" w:hAnsi="바탕"/>
      <w:color w:val="000000"/>
      <w:sz w:val="32"/>
      <w:szCs w:val="32"/>
    </w:rPr>
  </w:style>
  <w:style w:type="paragraph" w:customStyle="1" w:styleId="20">
    <w:name w:val="제목2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color w:val="000000"/>
      <w:sz w:val="28"/>
      <w:szCs w:val="28"/>
    </w:rPr>
  </w:style>
  <w:style w:type="paragraph" w:customStyle="1" w:styleId="30">
    <w:name w:val="제목3"/>
    <w:next w:val="BodyText"/>
    <w:rsid w:val="008F7CE0"/>
    <w:pPr>
      <w:widowControl w:val="0"/>
      <w:autoSpaceDE w:val="0"/>
      <w:autoSpaceDN w:val="0"/>
      <w:adjustRightInd w:val="0"/>
      <w:spacing w:line="360" w:lineRule="atLeast"/>
      <w:ind w:firstLine="600"/>
    </w:pPr>
    <w:rPr>
      <w:rFonts w:ascii="바탕" w:eastAsia="바탕" w:hAnsi="바탕"/>
      <w:color w:val="000000"/>
      <w:sz w:val="24"/>
      <w:szCs w:val="24"/>
    </w:rPr>
  </w:style>
  <w:style w:type="paragraph" w:customStyle="1" w:styleId="40">
    <w:name w:val="제목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50">
    <w:name w:val="제목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60">
    <w:name w:val="제목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70">
    <w:name w:val="제목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80">
    <w:name w:val="제목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90">
    <w:name w:val="제목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12">
    <w:name w:val="목차1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22">
    <w:name w:val="목차2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32">
    <w:name w:val="목차3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42">
    <w:name w:val="목차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52">
    <w:name w:val="목차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62">
    <w:name w:val="목차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000"/>
    </w:pPr>
    <w:rPr>
      <w:rFonts w:ascii="바탕" w:eastAsia="바탕" w:hAnsi="바탕"/>
      <w:color w:val="000000"/>
    </w:rPr>
  </w:style>
  <w:style w:type="table" w:styleId="TableGrid">
    <w:name w:val="Table Grid"/>
    <w:basedOn w:val="TableNormal"/>
    <w:rsid w:val="00356109"/>
    <w:pPr>
      <w:widowControl w:val="0"/>
      <w:wordWrap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D12B22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A2E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A2E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743134"/>
    <w:pPr>
      <w:autoSpaceDE w:val="0"/>
      <w:autoSpaceDN w:val="0"/>
      <w:spacing w:after="200" w:line="276" w:lineRule="auto"/>
      <w:ind w:leftChars="400" w:left="800"/>
    </w:pPr>
    <w:rPr>
      <w:rFonts w:asciiTheme="minorHAnsi" w:eastAsiaTheme="minorEastAsia" w:hAnsiTheme="minorHAnsi" w:cstheme="minorBidi"/>
      <w:szCs w:val="22"/>
    </w:rPr>
  </w:style>
  <w:style w:type="character" w:styleId="PlaceholderText">
    <w:name w:val="Placeholder Text"/>
    <w:basedOn w:val="DefaultParagraphFont"/>
    <w:uiPriority w:val="99"/>
    <w:semiHidden/>
    <w:rsid w:val="007716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8</TotalTime>
  <Pages>2</Pages>
  <Words>246</Words>
  <Characters>140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+----------------------------------------------------------------------------------------+</vt:lpstr>
      <vt:lpstr>+----------------------------------------------------------------------------------------+</vt:lpstr>
    </vt:vector>
  </TitlesOfParts>
  <Company>Korea United Pharm., Inc.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----------------------------------------------------------------------------------------+</dc:title>
  <dc:creator>R&amp;D Center</dc:creator>
  <cp:lastModifiedBy>[Student] Namuk Kang</cp:lastModifiedBy>
  <cp:revision>136</cp:revision>
  <cp:lastPrinted>2013-04-03T01:01:00Z</cp:lastPrinted>
  <dcterms:created xsi:type="dcterms:W3CDTF">2021-09-08T07:23:00Z</dcterms:created>
  <dcterms:modified xsi:type="dcterms:W3CDTF">2021-10-28T08:03:00Z</dcterms:modified>
</cp:coreProperties>
</file>